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14"/>
        <w:gridCol w:w="2214"/>
        <w:gridCol w:w="2214"/>
        <w:gridCol w:w="2214"/>
      </w:tblGrid>
      <w:tr w:rsidR="00FB23E2" w14:paraId="2E28F70C" w14:textId="77777777" w:rsidTr="00FB23E2">
        <w:tc>
          <w:tcPr>
            <w:tcW w:w="2214" w:type="dxa"/>
          </w:tcPr>
          <w:p w14:paraId="4D22A53F" w14:textId="77777777" w:rsidR="00FB23E2" w:rsidRDefault="00FB23E2">
            <w:r>
              <w:t xml:space="preserve">Production: </w:t>
            </w:r>
          </w:p>
        </w:tc>
        <w:tc>
          <w:tcPr>
            <w:tcW w:w="2214" w:type="dxa"/>
          </w:tcPr>
          <w:p w14:paraId="452A3C07" w14:textId="3164CA7F" w:rsidR="00FB23E2" w:rsidRDefault="00C04969">
            <w:r>
              <w:t>Our Town</w:t>
            </w:r>
          </w:p>
        </w:tc>
        <w:tc>
          <w:tcPr>
            <w:tcW w:w="2214" w:type="dxa"/>
          </w:tcPr>
          <w:p w14:paraId="004D9FBB" w14:textId="70E8DCEE" w:rsidR="003F1D7A" w:rsidRDefault="00900314">
            <w:r>
              <w:t>Sound</w:t>
            </w:r>
            <w:r w:rsidR="007C70D8">
              <w:t xml:space="preserve"> Lead</w:t>
            </w:r>
            <w:r>
              <w:t>:</w:t>
            </w:r>
            <w:r w:rsidR="00905125">
              <w:t xml:space="preserve"> </w:t>
            </w:r>
          </w:p>
        </w:tc>
        <w:tc>
          <w:tcPr>
            <w:tcW w:w="2214" w:type="dxa"/>
          </w:tcPr>
          <w:p w14:paraId="3CF56B7A" w14:textId="6ADB7009" w:rsidR="00970375" w:rsidRDefault="00970375" w:rsidP="001A7072">
            <w:pPr>
              <w:pStyle w:val="ListParagraph"/>
            </w:pPr>
          </w:p>
        </w:tc>
      </w:tr>
      <w:tr w:rsidR="00FB23E2" w14:paraId="104B3639" w14:textId="77777777" w:rsidTr="00FB23E2">
        <w:tc>
          <w:tcPr>
            <w:tcW w:w="2214" w:type="dxa"/>
          </w:tcPr>
          <w:p w14:paraId="749A5369" w14:textId="04EA8C67" w:rsidR="00FB23E2" w:rsidRDefault="00FB23E2">
            <w:r>
              <w:t>Date:</w:t>
            </w:r>
          </w:p>
        </w:tc>
        <w:tc>
          <w:tcPr>
            <w:tcW w:w="2214" w:type="dxa"/>
          </w:tcPr>
          <w:p w14:paraId="5F7ECAFE" w14:textId="1E1DE36C" w:rsidR="00FB23E2" w:rsidRDefault="00FB23E2"/>
        </w:tc>
        <w:tc>
          <w:tcPr>
            <w:tcW w:w="2214" w:type="dxa"/>
          </w:tcPr>
          <w:p w14:paraId="1E3E6930" w14:textId="62455610" w:rsidR="000259DF" w:rsidRPr="000259DF" w:rsidRDefault="00900314" w:rsidP="0006505D">
            <w:r>
              <w:t>Light</w:t>
            </w:r>
            <w:r w:rsidR="007C70D8">
              <w:t xml:space="preserve"> Lead</w:t>
            </w:r>
            <w:r>
              <w:t>:</w:t>
            </w:r>
          </w:p>
        </w:tc>
        <w:tc>
          <w:tcPr>
            <w:tcW w:w="2214" w:type="dxa"/>
          </w:tcPr>
          <w:p w14:paraId="5B561407" w14:textId="228CEC4C" w:rsidR="00FB23E2" w:rsidRDefault="00FB23E2"/>
        </w:tc>
      </w:tr>
      <w:tr w:rsidR="00FB23E2" w14:paraId="05CB7507" w14:textId="77777777" w:rsidTr="00FB23E2">
        <w:tc>
          <w:tcPr>
            <w:tcW w:w="2214" w:type="dxa"/>
          </w:tcPr>
          <w:p w14:paraId="306BEED7" w14:textId="64E79B73" w:rsidR="00FB23E2" w:rsidRDefault="00FB23E2">
            <w:r>
              <w:t>Location</w:t>
            </w:r>
            <w:r w:rsidR="0024112B">
              <w:t>:</w:t>
            </w:r>
          </w:p>
        </w:tc>
        <w:tc>
          <w:tcPr>
            <w:tcW w:w="2214" w:type="dxa"/>
          </w:tcPr>
          <w:p w14:paraId="37B6888B" w14:textId="77777777" w:rsidR="00FB23E2" w:rsidRDefault="00FB23E2">
            <w:r>
              <w:t>Theatre</w:t>
            </w:r>
          </w:p>
        </w:tc>
        <w:tc>
          <w:tcPr>
            <w:tcW w:w="2214" w:type="dxa"/>
          </w:tcPr>
          <w:p w14:paraId="70A11F8C" w14:textId="6E143BAF" w:rsidR="00FB23E2" w:rsidRDefault="001446D7">
            <w:r>
              <w:t xml:space="preserve">Director: </w:t>
            </w:r>
          </w:p>
        </w:tc>
        <w:tc>
          <w:tcPr>
            <w:tcW w:w="2214" w:type="dxa"/>
          </w:tcPr>
          <w:p w14:paraId="70444301" w14:textId="4C12F8F4" w:rsidR="00FB23E2" w:rsidRDefault="001446D7">
            <w:r>
              <w:t>Brittany Babott</w:t>
            </w:r>
          </w:p>
        </w:tc>
      </w:tr>
      <w:tr w:rsidR="00FB23E2" w14:paraId="1D9ABC48" w14:textId="77777777" w:rsidTr="00FB23E2">
        <w:tc>
          <w:tcPr>
            <w:tcW w:w="2214" w:type="dxa"/>
          </w:tcPr>
          <w:p w14:paraId="6955442A" w14:textId="24437986" w:rsidR="00FB23E2" w:rsidRDefault="00FB23E2">
            <w:r>
              <w:t>Stage Manager</w:t>
            </w:r>
            <w:r w:rsidR="0024112B">
              <w:t>:</w:t>
            </w:r>
          </w:p>
        </w:tc>
        <w:tc>
          <w:tcPr>
            <w:tcW w:w="2214" w:type="dxa"/>
          </w:tcPr>
          <w:p w14:paraId="0724E90F" w14:textId="4FE3AE3D" w:rsidR="00FB23E2" w:rsidRDefault="00647276">
            <w:r>
              <w:t>Thomas Graham</w:t>
            </w:r>
            <w:r w:rsidR="00266166">
              <w:t xml:space="preserve"> </w:t>
            </w:r>
          </w:p>
        </w:tc>
        <w:tc>
          <w:tcPr>
            <w:tcW w:w="2214" w:type="dxa"/>
          </w:tcPr>
          <w:p w14:paraId="2E0DAA35" w14:textId="3BFCB552" w:rsidR="00FB23E2" w:rsidRDefault="001446D7">
            <w:r>
              <w:t xml:space="preserve">ASM: </w:t>
            </w:r>
          </w:p>
        </w:tc>
        <w:tc>
          <w:tcPr>
            <w:tcW w:w="2214" w:type="dxa"/>
          </w:tcPr>
          <w:p w14:paraId="5D479136" w14:textId="77777777" w:rsidR="00FB23E2" w:rsidRDefault="00FB23E2"/>
        </w:tc>
      </w:tr>
    </w:tbl>
    <w:p w14:paraId="5435CCB4" w14:textId="3D3D01DE" w:rsidR="00055DC3" w:rsidRDefault="00647276">
      <w:r>
        <w:rPr>
          <w:noProof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57D47661" wp14:editId="62D2E1D6">
                <wp:simplePos x="0" y="0"/>
                <wp:positionH relativeFrom="column">
                  <wp:posOffset>-303485</wp:posOffset>
                </wp:positionH>
                <wp:positionV relativeFrom="paragraph">
                  <wp:posOffset>-1980799</wp:posOffset>
                </wp:positionV>
                <wp:extent cx="20520" cy="12240"/>
                <wp:effectExtent l="38100" t="38100" r="55880" b="45085"/>
                <wp:wrapNone/>
                <wp:docPr id="4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20520" cy="12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55344FF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4" o:spid="_x0000_s1026" type="#_x0000_t75" style="position:absolute;margin-left:-24.6pt;margin-top:-156.65pt;width:3pt;height:2.3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">
                <v:imagedata r:id="rId6" o:title=""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28"/>
        <w:gridCol w:w="4428"/>
      </w:tblGrid>
      <w:tr w:rsidR="00FB23E2" w14:paraId="507F9414" w14:textId="77777777" w:rsidTr="00FB23E2">
        <w:tc>
          <w:tcPr>
            <w:tcW w:w="4428" w:type="dxa"/>
          </w:tcPr>
          <w:p w14:paraId="2EFAF839" w14:textId="77777777" w:rsidR="00FB23E2" w:rsidRDefault="00FB23E2">
            <w:r>
              <w:t>Rehearsal Start:</w:t>
            </w:r>
          </w:p>
        </w:tc>
        <w:tc>
          <w:tcPr>
            <w:tcW w:w="4428" w:type="dxa"/>
          </w:tcPr>
          <w:p w14:paraId="6D116C95" w14:textId="6DFB6C44" w:rsidR="00FB23E2" w:rsidRDefault="00F149E1">
            <w:r w:rsidRPr="003F08EF">
              <w:rPr>
                <w:noProof/>
              </w:rPr>
              <w:t>3:3</w:t>
            </w:r>
            <w:r w:rsidR="00CC6D87" w:rsidRPr="003F08EF">
              <w:rPr>
                <w:noProof/>
              </w:rPr>
              <w:t>0</w:t>
            </w:r>
            <w:r w:rsidR="003E6CFF" w:rsidRPr="003F08EF">
              <w:rPr>
                <w:noProof/>
              </w:rPr>
              <w:t>pm</w:t>
            </w:r>
          </w:p>
        </w:tc>
      </w:tr>
      <w:tr w:rsidR="00FB23E2" w14:paraId="16AA894B" w14:textId="77777777" w:rsidTr="00FB23E2">
        <w:tc>
          <w:tcPr>
            <w:tcW w:w="4428" w:type="dxa"/>
          </w:tcPr>
          <w:p w14:paraId="49609829" w14:textId="77777777" w:rsidR="00FB23E2" w:rsidRDefault="00FB23E2">
            <w:r>
              <w:t>Break:</w:t>
            </w:r>
          </w:p>
        </w:tc>
        <w:tc>
          <w:tcPr>
            <w:tcW w:w="4428" w:type="dxa"/>
          </w:tcPr>
          <w:p w14:paraId="19BA2F05" w14:textId="3938D5B6" w:rsidR="00FB23E2" w:rsidRDefault="00332333" w:rsidP="00155091">
            <w:r>
              <w:t>N</w:t>
            </w:r>
            <w:r w:rsidR="0048797E">
              <w:t>/</w:t>
            </w:r>
            <w:r>
              <w:t>A</w:t>
            </w:r>
          </w:p>
        </w:tc>
      </w:tr>
      <w:tr w:rsidR="00FB23E2" w14:paraId="3829FB2D" w14:textId="77777777" w:rsidTr="00FB23E2">
        <w:tc>
          <w:tcPr>
            <w:tcW w:w="4428" w:type="dxa"/>
          </w:tcPr>
          <w:p w14:paraId="2761B7BF" w14:textId="77777777" w:rsidR="00FB23E2" w:rsidRDefault="00FB23E2">
            <w:r>
              <w:t>Rehearsal End:</w:t>
            </w:r>
          </w:p>
        </w:tc>
        <w:tc>
          <w:tcPr>
            <w:tcW w:w="4428" w:type="dxa"/>
          </w:tcPr>
          <w:p w14:paraId="6AD2E863" w14:textId="03562D3D" w:rsidR="00FB23E2" w:rsidRDefault="003F1D7A" w:rsidP="00421EBC">
            <w:r w:rsidRPr="003F08EF">
              <w:rPr>
                <w:noProof/>
              </w:rPr>
              <w:t>5:30pm</w:t>
            </w:r>
          </w:p>
        </w:tc>
      </w:tr>
      <w:tr w:rsidR="00FB23E2" w14:paraId="33CC1BC0" w14:textId="77777777" w:rsidTr="00FB23E2">
        <w:tc>
          <w:tcPr>
            <w:tcW w:w="4428" w:type="dxa"/>
          </w:tcPr>
          <w:p w14:paraId="3D95C5B0" w14:textId="1C087FA5" w:rsidR="00FB23E2" w:rsidRDefault="00FB23E2">
            <w:r>
              <w:t>Rehearsal Total</w:t>
            </w:r>
          </w:p>
        </w:tc>
        <w:tc>
          <w:tcPr>
            <w:tcW w:w="4428" w:type="dxa"/>
          </w:tcPr>
          <w:p w14:paraId="35CDD0B2" w14:textId="4850D4E3" w:rsidR="00FB23E2" w:rsidRDefault="0048797E" w:rsidP="0048797E">
            <w:r>
              <w:t>2:00</w:t>
            </w:r>
          </w:p>
        </w:tc>
      </w:tr>
    </w:tbl>
    <w:p w14:paraId="38515B7C" w14:textId="58221A79" w:rsidR="00FB23E2" w:rsidRDefault="00FB23E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28"/>
        <w:gridCol w:w="4428"/>
      </w:tblGrid>
      <w:tr w:rsidR="00FB23E2" w14:paraId="7F9B78D7" w14:textId="77777777" w:rsidTr="00FB23E2">
        <w:tc>
          <w:tcPr>
            <w:tcW w:w="4428" w:type="dxa"/>
          </w:tcPr>
          <w:p w14:paraId="242F6982" w14:textId="2E9017C2" w:rsidR="00FB23E2" w:rsidRDefault="000340CD">
            <w:r>
              <w:t>What did we do today?</w:t>
            </w:r>
          </w:p>
        </w:tc>
        <w:tc>
          <w:tcPr>
            <w:tcW w:w="4428" w:type="dxa"/>
          </w:tcPr>
          <w:p w14:paraId="5E85AF2A" w14:textId="77777777" w:rsidR="003F1D7A" w:rsidRPr="00BF5F54" w:rsidRDefault="003F1D7A" w:rsidP="00BF5F54">
            <w:pPr>
              <w:pStyle w:val="ListParagraph"/>
              <w:numPr>
                <w:ilvl w:val="0"/>
                <w:numId w:val="7"/>
              </w:numPr>
              <w:rPr>
                <w:rFonts w:ascii="Cambria" w:eastAsia="Times New Roman" w:hAnsi="Cambria" w:cs="Times New Roman"/>
                <w:color w:val="000000"/>
              </w:rPr>
            </w:pPr>
          </w:p>
          <w:p w14:paraId="49EF6250" w14:textId="185920B9" w:rsidR="00F149E1" w:rsidRPr="00D06210" w:rsidRDefault="00F149E1" w:rsidP="00D06210">
            <w:pPr>
              <w:rPr>
                <w:rFonts w:ascii="Times New Roman" w:eastAsia="Times New Roman" w:hAnsi="Times New Roman" w:cs="Times New Roman"/>
              </w:rPr>
            </w:pPr>
            <w:r w:rsidRPr="00D06210">
              <w:rPr>
                <w:rFonts w:ascii="Cambria" w:eastAsia="Times New Roman" w:hAnsi="Cambria" w:cs="Times New Roman"/>
                <w:color w:val="000000"/>
              </w:rPr>
              <w:t xml:space="preserve">*See </w:t>
            </w:r>
            <w:r w:rsidR="00647276" w:rsidRPr="00D06210">
              <w:rPr>
                <w:rFonts w:ascii="Cambria" w:eastAsia="Times New Roman" w:hAnsi="Cambria" w:cs="Times New Roman"/>
                <w:color w:val="000000"/>
              </w:rPr>
              <w:t xml:space="preserve">Thomas </w:t>
            </w:r>
            <w:r w:rsidRPr="00D06210">
              <w:rPr>
                <w:rFonts w:ascii="Cambria" w:eastAsia="Times New Roman" w:hAnsi="Cambria" w:cs="Times New Roman"/>
                <w:color w:val="000000"/>
              </w:rPr>
              <w:t>if uncle</w:t>
            </w:r>
            <w:r w:rsidR="00647276" w:rsidRPr="00D06210">
              <w:rPr>
                <w:rFonts w:ascii="Cambria" w:eastAsia="Times New Roman" w:hAnsi="Cambria" w:cs="Times New Roman"/>
                <w:color w:val="000000"/>
              </w:rPr>
              <w:t>ar about missed activities</w:t>
            </w:r>
            <w:r w:rsidRPr="00D06210">
              <w:rPr>
                <w:rFonts w:ascii="Cambria" w:eastAsia="Times New Roman" w:hAnsi="Cambria" w:cs="Times New Roman"/>
                <w:color w:val="000000"/>
              </w:rPr>
              <w:t>*</w:t>
            </w:r>
          </w:p>
        </w:tc>
      </w:tr>
      <w:tr w:rsidR="00FB23E2" w14:paraId="4FA19967" w14:textId="77777777" w:rsidTr="00FB23E2">
        <w:tc>
          <w:tcPr>
            <w:tcW w:w="4428" w:type="dxa"/>
          </w:tcPr>
          <w:p w14:paraId="0A77D1E3" w14:textId="71954F54" w:rsidR="00FB23E2" w:rsidRDefault="00FB23E2">
            <w:r>
              <w:t>Run Times:</w:t>
            </w:r>
          </w:p>
        </w:tc>
        <w:tc>
          <w:tcPr>
            <w:tcW w:w="4428" w:type="dxa"/>
          </w:tcPr>
          <w:p w14:paraId="04691D9C" w14:textId="6AEAC290" w:rsidR="00B57748" w:rsidRDefault="00704292" w:rsidP="00204EC1">
            <w:r>
              <w:t>N/A</w:t>
            </w:r>
          </w:p>
        </w:tc>
      </w:tr>
      <w:tr w:rsidR="00FB23E2" w14:paraId="173D47DD" w14:textId="77777777" w:rsidTr="00FB23E2">
        <w:tc>
          <w:tcPr>
            <w:tcW w:w="4428" w:type="dxa"/>
          </w:tcPr>
          <w:p w14:paraId="0586D2F2" w14:textId="77777777" w:rsidR="00FB23E2" w:rsidRDefault="00FB23E2">
            <w:r>
              <w:t>Schedule Notes:</w:t>
            </w:r>
          </w:p>
        </w:tc>
        <w:tc>
          <w:tcPr>
            <w:tcW w:w="4428" w:type="dxa"/>
          </w:tcPr>
          <w:p w14:paraId="541581BF" w14:textId="4D0149D5" w:rsidR="00647276" w:rsidRDefault="0048797E" w:rsidP="000D01F7">
            <w:pPr>
              <w:rPr>
                <w:b/>
                <w:u w:val="single"/>
              </w:rPr>
            </w:pPr>
            <w:r>
              <w:rPr>
                <w:b/>
                <w:u w:val="single"/>
              </w:rPr>
              <w:t>Acting:</w:t>
            </w:r>
          </w:p>
          <w:p w14:paraId="445B8AD4" w14:textId="77777777" w:rsidR="006B2920" w:rsidRDefault="006B2920" w:rsidP="000D01F7">
            <w:pPr>
              <w:rPr>
                <w:rFonts w:ascii="Times New Roman" w:hAnsi="Times New Roman" w:cs="Times New Roman"/>
              </w:rPr>
            </w:pPr>
          </w:p>
          <w:p w14:paraId="698BD88F" w14:textId="484068E0" w:rsidR="00192CC6" w:rsidRPr="00192CC6" w:rsidRDefault="00192CC6" w:rsidP="000D01F7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u w:val="single"/>
              </w:rPr>
              <w:t>Music:</w:t>
            </w:r>
          </w:p>
          <w:p w14:paraId="3BF4FE00" w14:textId="77777777" w:rsidR="006B2920" w:rsidRDefault="006B2920" w:rsidP="000D01F7">
            <w:pPr>
              <w:rPr>
                <w:rFonts w:ascii="Times New Roman" w:hAnsi="Times New Roman" w:cs="Times New Roman"/>
              </w:rPr>
            </w:pPr>
          </w:p>
          <w:p w14:paraId="48577629" w14:textId="201F0FBC" w:rsidR="006B2920" w:rsidRPr="00192CC6" w:rsidRDefault="00192CC6" w:rsidP="000D01F7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u w:val="single"/>
              </w:rPr>
              <w:t>Tech:</w:t>
            </w:r>
          </w:p>
          <w:p w14:paraId="25D5D446" w14:textId="77219825" w:rsidR="006B2920" w:rsidRPr="00F149E1" w:rsidRDefault="006B2920" w:rsidP="000D01F7">
            <w:pPr>
              <w:rPr>
                <w:rFonts w:ascii="Times New Roman" w:hAnsi="Times New Roman" w:cs="Times New Roman"/>
              </w:rPr>
            </w:pPr>
          </w:p>
        </w:tc>
      </w:tr>
      <w:tr w:rsidR="00FB23E2" w14:paraId="5957C76E" w14:textId="77777777" w:rsidTr="007C70D8">
        <w:trPr>
          <w:trHeight w:val="188"/>
        </w:trPr>
        <w:tc>
          <w:tcPr>
            <w:tcW w:w="4428" w:type="dxa"/>
          </w:tcPr>
          <w:p w14:paraId="24FAB93C" w14:textId="080AF3F6" w:rsidR="00FB23E2" w:rsidRDefault="00FB23E2">
            <w:r>
              <w:t>Next Rehearsal:</w:t>
            </w:r>
          </w:p>
        </w:tc>
        <w:tc>
          <w:tcPr>
            <w:tcW w:w="4428" w:type="dxa"/>
          </w:tcPr>
          <w:p w14:paraId="41A1055E" w14:textId="0763AD54" w:rsidR="00AF7409" w:rsidRPr="007C70D8" w:rsidRDefault="00AF7409" w:rsidP="007C70D8"/>
        </w:tc>
      </w:tr>
      <w:tr w:rsidR="00FB23E2" w14:paraId="2BD399FB" w14:textId="77777777" w:rsidTr="007C70D8">
        <w:trPr>
          <w:trHeight w:val="170"/>
        </w:trPr>
        <w:tc>
          <w:tcPr>
            <w:tcW w:w="4428" w:type="dxa"/>
          </w:tcPr>
          <w:p w14:paraId="178AB076" w14:textId="4344A03C" w:rsidR="00FB23E2" w:rsidRDefault="00FB23E2">
            <w:r>
              <w:t>Absent</w:t>
            </w:r>
            <w:r w:rsidR="00CC6D87">
              <w:t>/ late:</w:t>
            </w:r>
          </w:p>
        </w:tc>
        <w:tc>
          <w:tcPr>
            <w:tcW w:w="4428" w:type="dxa"/>
          </w:tcPr>
          <w:p w14:paraId="3EF9CCB3" w14:textId="031E188A" w:rsidR="007C70D8" w:rsidRDefault="007C70D8" w:rsidP="007C70D8">
            <w:pPr>
              <w:spacing w:after="160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Absent:</w:t>
            </w:r>
          </w:p>
          <w:p w14:paraId="34A01C9B" w14:textId="77777777" w:rsidR="007C70D8" w:rsidRDefault="007C70D8" w:rsidP="007C70D8">
            <w:pPr>
              <w:spacing w:after="160"/>
              <w:rPr>
                <w:b/>
                <w:bCs/>
                <w:u w:val="single"/>
              </w:rPr>
            </w:pPr>
          </w:p>
          <w:p w14:paraId="437BE572" w14:textId="77777777" w:rsidR="007C70D8" w:rsidRDefault="007C70D8" w:rsidP="007C70D8">
            <w:pPr>
              <w:spacing w:after="160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Late:</w:t>
            </w:r>
          </w:p>
          <w:p w14:paraId="3EA06F1E" w14:textId="12F56539" w:rsidR="007C70D8" w:rsidRPr="007C70D8" w:rsidRDefault="007C70D8" w:rsidP="007C70D8">
            <w:pPr>
              <w:spacing w:after="160"/>
              <w:rPr>
                <w:b/>
                <w:bCs/>
                <w:u w:val="single"/>
              </w:rPr>
            </w:pPr>
          </w:p>
        </w:tc>
      </w:tr>
      <w:tr w:rsidR="00FB23E2" w14:paraId="7D752C8B" w14:textId="77777777" w:rsidTr="007C70D8">
        <w:trPr>
          <w:trHeight w:val="134"/>
        </w:trPr>
        <w:tc>
          <w:tcPr>
            <w:tcW w:w="4428" w:type="dxa"/>
          </w:tcPr>
          <w:p w14:paraId="6FC701FB" w14:textId="35C594CF" w:rsidR="00FB23E2" w:rsidRDefault="00AD3F59">
            <w:r>
              <w:t>Notes:</w:t>
            </w:r>
          </w:p>
        </w:tc>
        <w:tc>
          <w:tcPr>
            <w:tcW w:w="4428" w:type="dxa"/>
          </w:tcPr>
          <w:p w14:paraId="65783B84" w14:textId="77777777" w:rsidR="001D30CA" w:rsidRDefault="007A6F39" w:rsidP="007C70D8">
            <w:pPr>
              <w:rPr>
                <w:b/>
                <w:u w:val="single"/>
              </w:rPr>
            </w:pPr>
            <w:r w:rsidRPr="00EA1C0D">
              <w:rPr>
                <w:b/>
                <w:u w:val="single"/>
              </w:rPr>
              <w:t xml:space="preserve">Homework: </w:t>
            </w:r>
          </w:p>
          <w:p w14:paraId="6A9BFE3C" w14:textId="004B57E9" w:rsidR="007C70D8" w:rsidRPr="007C70D8" w:rsidRDefault="007C70D8" w:rsidP="007C70D8">
            <w:pPr>
              <w:rPr>
                <w:b/>
                <w:u w:val="single"/>
              </w:rPr>
            </w:pPr>
          </w:p>
        </w:tc>
      </w:tr>
    </w:tbl>
    <w:p w14:paraId="133ACE27" w14:textId="7FBF3C53" w:rsidR="00FB23E2" w:rsidRPr="00FB23E2" w:rsidRDefault="00FB23E2">
      <w:pPr>
        <w:rPr>
          <w:u w:val="single"/>
        </w:rPr>
      </w:pPr>
    </w:p>
    <w:p w14:paraId="7E15F627" w14:textId="77777777" w:rsidR="00CC6D87" w:rsidRDefault="00CC6D87">
      <w:pPr>
        <w:rPr>
          <w:u w:val="single"/>
        </w:rPr>
      </w:pPr>
    </w:p>
    <w:p w14:paraId="17A9395B" w14:textId="05CA2152" w:rsidR="00C14C73" w:rsidRPr="00FB23E2" w:rsidRDefault="00C14C73" w:rsidP="005B2489">
      <w:pPr>
        <w:pStyle w:val="ListParagraph"/>
      </w:pPr>
    </w:p>
    <w:sectPr w:rsidR="00C14C73" w:rsidRPr="00FB23E2" w:rsidSect="00C235B9">
      <w:type w:val="continuous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F20A2A"/>
    <w:multiLevelType w:val="hybridMultilevel"/>
    <w:tmpl w:val="FFFFFFFF"/>
    <w:lvl w:ilvl="0" w:tplc="3BFC91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A2E9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7FAEA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1EBE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8C3CF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A7A0A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1D4F5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B1488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B8687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0D3819"/>
    <w:multiLevelType w:val="hybridMultilevel"/>
    <w:tmpl w:val="0C2EB1E2"/>
    <w:lvl w:ilvl="0" w:tplc="5254F5E6">
      <w:start w:val="2"/>
      <w:numFmt w:val="bullet"/>
      <w:lvlText w:val="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116551"/>
    <w:multiLevelType w:val="hybridMultilevel"/>
    <w:tmpl w:val="5210866E"/>
    <w:lvl w:ilvl="0" w:tplc="FFFFFFFF"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865C52"/>
    <w:multiLevelType w:val="hybridMultilevel"/>
    <w:tmpl w:val="09BE40BE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862D04"/>
    <w:multiLevelType w:val="hybridMultilevel"/>
    <w:tmpl w:val="3528999E"/>
    <w:lvl w:ilvl="0" w:tplc="DA241E78">
      <w:start w:val="8"/>
      <w:numFmt w:val="bullet"/>
      <w:lvlText w:val="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0B62E7"/>
    <w:multiLevelType w:val="hybridMultilevel"/>
    <w:tmpl w:val="20220A22"/>
    <w:lvl w:ilvl="0" w:tplc="FFFFFFFF"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6A4C67"/>
    <w:multiLevelType w:val="hybridMultilevel"/>
    <w:tmpl w:val="C5F85626"/>
    <w:lvl w:ilvl="0" w:tplc="8E4A3EAC">
      <w:start w:val="2"/>
      <w:numFmt w:val="bullet"/>
      <w:lvlText w:val="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359B5"/>
    <w:multiLevelType w:val="hybridMultilevel"/>
    <w:tmpl w:val="5BEA7F1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CE5E04"/>
    <w:multiLevelType w:val="hybridMultilevel"/>
    <w:tmpl w:val="8B06FF2A"/>
    <w:lvl w:ilvl="0" w:tplc="8F9CD4EA">
      <w:start w:val="1"/>
      <w:numFmt w:val="bullet"/>
      <w:lvlText w:val="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AD7886"/>
    <w:multiLevelType w:val="hybridMultilevel"/>
    <w:tmpl w:val="F7C03F30"/>
    <w:lvl w:ilvl="0" w:tplc="F4027946">
      <w:start w:val="5"/>
      <w:numFmt w:val="bullet"/>
      <w:lvlText w:val="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C60E52"/>
    <w:multiLevelType w:val="hybridMultilevel"/>
    <w:tmpl w:val="413054C0"/>
    <w:lvl w:ilvl="0" w:tplc="3876565A">
      <w:start w:val="4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400194"/>
    <w:multiLevelType w:val="hybridMultilevel"/>
    <w:tmpl w:val="3BA0E0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93677D"/>
    <w:multiLevelType w:val="hybridMultilevel"/>
    <w:tmpl w:val="031CACFA"/>
    <w:lvl w:ilvl="0" w:tplc="6CA2F0BC">
      <w:start w:val="1"/>
      <w:numFmt w:val="bullet"/>
      <w:lvlText w:val="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6D1D86"/>
    <w:multiLevelType w:val="hybridMultilevel"/>
    <w:tmpl w:val="C14AE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9173A0"/>
    <w:multiLevelType w:val="hybridMultilevel"/>
    <w:tmpl w:val="179648F4"/>
    <w:lvl w:ilvl="0" w:tplc="FFFFFFFF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83268E"/>
    <w:multiLevelType w:val="hybridMultilevel"/>
    <w:tmpl w:val="7E82D6C4"/>
    <w:lvl w:ilvl="0" w:tplc="FFFFFFFF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47542D"/>
    <w:multiLevelType w:val="multilevel"/>
    <w:tmpl w:val="0FD837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8"/>
  </w:num>
  <w:num w:numId="3">
    <w:abstractNumId w:val="6"/>
  </w:num>
  <w:num w:numId="4">
    <w:abstractNumId w:val="4"/>
  </w:num>
  <w:num w:numId="5">
    <w:abstractNumId w:val="1"/>
  </w:num>
  <w:num w:numId="6">
    <w:abstractNumId w:val="10"/>
  </w:num>
  <w:num w:numId="7">
    <w:abstractNumId w:val="9"/>
  </w:num>
  <w:num w:numId="8">
    <w:abstractNumId w:val="11"/>
  </w:num>
  <w:num w:numId="9">
    <w:abstractNumId w:val="7"/>
  </w:num>
  <w:num w:numId="10">
    <w:abstractNumId w:val="16"/>
  </w:num>
  <w:num w:numId="11">
    <w:abstractNumId w:val="14"/>
  </w:num>
  <w:num w:numId="12">
    <w:abstractNumId w:val="3"/>
  </w:num>
  <w:num w:numId="13">
    <w:abstractNumId w:val="5"/>
  </w:num>
  <w:num w:numId="14">
    <w:abstractNumId w:val="2"/>
  </w:num>
  <w:num w:numId="15">
    <w:abstractNumId w:val="15"/>
  </w:num>
  <w:num w:numId="16">
    <w:abstractNumId w:val="0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NLSwsLSwNLQwsLBQ0lEKTi0uzszPAykwqQUAYe/WJywAAAA="/>
  </w:docVars>
  <w:rsids>
    <w:rsidRoot w:val="00FB23E2"/>
    <w:rsid w:val="000259DF"/>
    <w:rsid w:val="000274A4"/>
    <w:rsid w:val="000340CD"/>
    <w:rsid w:val="000503F5"/>
    <w:rsid w:val="00053412"/>
    <w:rsid w:val="000540E5"/>
    <w:rsid w:val="00055DC3"/>
    <w:rsid w:val="00062D92"/>
    <w:rsid w:val="0006505D"/>
    <w:rsid w:val="00084198"/>
    <w:rsid w:val="00094AE0"/>
    <w:rsid w:val="000A6624"/>
    <w:rsid w:val="000A784F"/>
    <w:rsid w:val="000C7569"/>
    <w:rsid w:val="000D01F7"/>
    <w:rsid w:val="000E0C16"/>
    <w:rsid w:val="000F77AE"/>
    <w:rsid w:val="00133442"/>
    <w:rsid w:val="001446D7"/>
    <w:rsid w:val="0014660C"/>
    <w:rsid w:val="00155091"/>
    <w:rsid w:val="00160F69"/>
    <w:rsid w:val="00164E49"/>
    <w:rsid w:val="00173D86"/>
    <w:rsid w:val="00174FA3"/>
    <w:rsid w:val="00184D72"/>
    <w:rsid w:val="00185EB9"/>
    <w:rsid w:val="00192CC6"/>
    <w:rsid w:val="001A7072"/>
    <w:rsid w:val="001A7D6D"/>
    <w:rsid w:val="001C2305"/>
    <w:rsid w:val="001C26FD"/>
    <w:rsid w:val="001C3A33"/>
    <w:rsid w:val="001D30CA"/>
    <w:rsid w:val="001E6D80"/>
    <w:rsid w:val="00204EC1"/>
    <w:rsid w:val="002066B0"/>
    <w:rsid w:val="002250CF"/>
    <w:rsid w:val="0023257B"/>
    <w:rsid w:val="0024112B"/>
    <w:rsid w:val="00253BA0"/>
    <w:rsid w:val="00256895"/>
    <w:rsid w:val="00256B63"/>
    <w:rsid w:val="00257408"/>
    <w:rsid w:val="002612FF"/>
    <w:rsid w:val="00266166"/>
    <w:rsid w:val="002C2515"/>
    <w:rsid w:val="002D26C3"/>
    <w:rsid w:val="002D5C77"/>
    <w:rsid w:val="00301DFB"/>
    <w:rsid w:val="00304FB4"/>
    <w:rsid w:val="00313EE1"/>
    <w:rsid w:val="00314A57"/>
    <w:rsid w:val="00332333"/>
    <w:rsid w:val="003459E8"/>
    <w:rsid w:val="00350425"/>
    <w:rsid w:val="003527D3"/>
    <w:rsid w:val="00366D81"/>
    <w:rsid w:val="00370989"/>
    <w:rsid w:val="00375208"/>
    <w:rsid w:val="0037697C"/>
    <w:rsid w:val="00390AFA"/>
    <w:rsid w:val="003B6FA5"/>
    <w:rsid w:val="003C4FD1"/>
    <w:rsid w:val="003D4CFB"/>
    <w:rsid w:val="003E3042"/>
    <w:rsid w:val="003E6CFF"/>
    <w:rsid w:val="003F08EF"/>
    <w:rsid w:val="003F1D7A"/>
    <w:rsid w:val="00411321"/>
    <w:rsid w:val="00421EBC"/>
    <w:rsid w:val="00425197"/>
    <w:rsid w:val="004267FA"/>
    <w:rsid w:val="004331BD"/>
    <w:rsid w:val="004441CF"/>
    <w:rsid w:val="00451957"/>
    <w:rsid w:val="0048797E"/>
    <w:rsid w:val="004A1673"/>
    <w:rsid w:val="004C34A0"/>
    <w:rsid w:val="004C671F"/>
    <w:rsid w:val="004E083B"/>
    <w:rsid w:val="004E0890"/>
    <w:rsid w:val="004E68BB"/>
    <w:rsid w:val="004F3584"/>
    <w:rsid w:val="0051108C"/>
    <w:rsid w:val="005361CB"/>
    <w:rsid w:val="0057525B"/>
    <w:rsid w:val="00576ED6"/>
    <w:rsid w:val="00584741"/>
    <w:rsid w:val="00587C63"/>
    <w:rsid w:val="00597141"/>
    <w:rsid w:val="005A7720"/>
    <w:rsid w:val="005B0ECB"/>
    <w:rsid w:val="005B2489"/>
    <w:rsid w:val="00602BC3"/>
    <w:rsid w:val="00612744"/>
    <w:rsid w:val="00636884"/>
    <w:rsid w:val="00640EB1"/>
    <w:rsid w:val="00641C04"/>
    <w:rsid w:val="00647276"/>
    <w:rsid w:val="006816C9"/>
    <w:rsid w:val="0068396E"/>
    <w:rsid w:val="00692F66"/>
    <w:rsid w:val="006B0CEC"/>
    <w:rsid w:val="006B2920"/>
    <w:rsid w:val="006B509E"/>
    <w:rsid w:val="00704292"/>
    <w:rsid w:val="00733BBE"/>
    <w:rsid w:val="007471DB"/>
    <w:rsid w:val="0075373D"/>
    <w:rsid w:val="00784F30"/>
    <w:rsid w:val="007A1FA2"/>
    <w:rsid w:val="007A4186"/>
    <w:rsid w:val="007A6F39"/>
    <w:rsid w:val="007C70D8"/>
    <w:rsid w:val="007D1718"/>
    <w:rsid w:val="007E162F"/>
    <w:rsid w:val="007E44DF"/>
    <w:rsid w:val="007F0799"/>
    <w:rsid w:val="007F3491"/>
    <w:rsid w:val="007F49F6"/>
    <w:rsid w:val="007F573E"/>
    <w:rsid w:val="00832989"/>
    <w:rsid w:val="00850166"/>
    <w:rsid w:val="00850494"/>
    <w:rsid w:val="008521ED"/>
    <w:rsid w:val="00874B82"/>
    <w:rsid w:val="008755E0"/>
    <w:rsid w:val="008B1B6C"/>
    <w:rsid w:val="008D31DC"/>
    <w:rsid w:val="008D4B57"/>
    <w:rsid w:val="008E39F6"/>
    <w:rsid w:val="00900314"/>
    <w:rsid w:val="00905125"/>
    <w:rsid w:val="00932C5E"/>
    <w:rsid w:val="009441A9"/>
    <w:rsid w:val="00961FC3"/>
    <w:rsid w:val="00970375"/>
    <w:rsid w:val="00976C6E"/>
    <w:rsid w:val="0099665B"/>
    <w:rsid w:val="009A12FC"/>
    <w:rsid w:val="009C28B7"/>
    <w:rsid w:val="009E79DA"/>
    <w:rsid w:val="009F1493"/>
    <w:rsid w:val="00A55F73"/>
    <w:rsid w:val="00A60C5F"/>
    <w:rsid w:val="00A76778"/>
    <w:rsid w:val="00A82CF2"/>
    <w:rsid w:val="00A97F9A"/>
    <w:rsid w:val="00AA09BB"/>
    <w:rsid w:val="00AA15AD"/>
    <w:rsid w:val="00AA6D73"/>
    <w:rsid w:val="00AB289F"/>
    <w:rsid w:val="00AD3F59"/>
    <w:rsid w:val="00AE69E0"/>
    <w:rsid w:val="00AE6BD5"/>
    <w:rsid w:val="00AF0D84"/>
    <w:rsid w:val="00AF7409"/>
    <w:rsid w:val="00B025E3"/>
    <w:rsid w:val="00B24E23"/>
    <w:rsid w:val="00B27A6C"/>
    <w:rsid w:val="00B57748"/>
    <w:rsid w:val="00B7274C"/>
    <w:rsid w:val="00B8087A"/>
    <w:rsid w:val="00BA0807"/>
    <w:rsid w:val="00BA4D14"/>
    <w:rsid w:val="00BB40B3"/>
    <w:rsid w:val="00BB798A"/>
    <w:rsid w:val="00BD3971"/>
    <w:rsid w:val="00BF0F5D"/>
    <w:rsid w:val="00BF38BD"/>
    <w:rsid w:val="00BF5F54"/>
    <w:rsid w:val="00BF7F9A"/>
    <w:rsid w:val="00C04969"/>
    <w:rsid w:val="00C14C73"/>
    <w:rsid w:val="00C235B9"/>
    <w:rsid w:val="00C75A24"/>
    <w:rsid w:val="00C979C1"/>
    <w:rsid w:val="00CA17DF"/>
    <w:rsid w:val="00CC6D87"/>
    <w:rsid w:val="00CD6259"/>
    <w:rsid w:val="00CE41C1"/>
    <w:rsid w:val="00CF2B32"/>
    <w:rsid w:val="00D06210"/>
    <w:rsid w:val="00D25D22"/>
    <w:rsid w:val="00D27DB4"/>
    <w:rsid w:val="00D33FFB"/>
    <w:rsid w:val="00D9028F"/>
    <w:rsid w:val="00D90FD9"/>
    <w:rsid w:val="00DA2FA4"/>
    <w:rsid w:val="00DB3D52"/>
    <w:rsid w:val="00DB4858"/>
    <w:rsid w:val="00DC6E0C"/>
    <w:rsid w:val="00DD0BA3"/>
    <w:rsid w:val="00DD5381"/>
    <w:rsid w:val="00E353BC"/>
    <w:rsid w:val="00E37523"/>
    <w:rsid w:val="00E407C5"/>
    <w:rsid w:val="00E5461E"/>
    <w:rsid w:val="00E74EC0"/>
    <w:rsid w:val="00E81F85"/>
    <w:rsid w:val="00EA1C0D"/>
    <w:rsid w:val="00EB290C"/>
    <w:rsid w:val="00EC1787"/>
    <w:rsid w:val="00ED0037"/>
    <w:rsid w:val="00F05E7E"/>
    <w:rsid w:val="00F149E1"/>
    <w:rsid w:val="00F14CC1"/>
    <w:rsid w:val="00F15E66"/>
    <w:rsid w:val="00F376D3"/>
    <w:rsid w:val="00F505E9"/>
    <w:rsid w:val="00F50653"/>
    <w:rsid w:val="00F51BEF"/>
    <w:rsid w:val="00F56251"/>
    <w:rsid w:val="00F6107C"/>
    <w:rsid w:val="00F674BE"/>
    <w:rsid w:val="00FA78C8"/>
    <w:rsid w:val="00FB23E2"/>
    <w:rsid w:val="00FD4C55"/>
    <w:rsid w:val="00FD7574"/>
    <w:rsid w:val="00FE16E3"/>
    <w:rsid w:val="00FE787B"/>
    <w:rsid w:val="00FF4E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B0A6F8B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23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B23E2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149E1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174FA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174FA3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76D3"/>
    <w:rPr>
      <w:rFonts w:ascii="Arial" w:hAnsi="Arial"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76D3"/>
    <w:rPr>
      <w:rFonts w:ascii="Arial" w:hAnsi="Arial" w:cs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568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2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8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5" Type="http://schemas.openxmlformats.org/officeDocument/2006/relationships/customXml" Target="ink/ink1.xml"/><Relationship Id="rId4" Type="http://schemas.openxmlformats.org/officeDocument/2006/relationships/webSettings" Target="webSettings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8-03-12T22:52:16.631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57 33,'0'-1,"0"0,0 0,0 0,0 0,0 0,0 0,0 0,-1 0,1 0,0 0,-1 0,1 0,0 0,-1 1,1-1,-1 0,0 0,1 0,-1 0,-1 0,1 0,-1 0,0 0,0 0,0 1,0-1,0 1,0-1,0 1,-29-7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63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ylor Young</dc:creator>
  <cp:lastModifiedBy>Thomas Graham</cp:lastModifiedBy>
  <cp:revision>17</cp:revision>
  <cp:lastPrinted>2015-04-01T07:24:00Z</cp:lastPrinted>
  <dcterms:created xsi:type="dcterms:W3CDTF">2018-07-06T00:59:00Z</dcterms:created>
  <dcterms:modified xsi:type="dcterms:W3CDTF">2021-02-27T18:53:00Z</dcterms:modified>
</cp:coreProperties>
</file>